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80F1BF" w14:textId="18E32C2B" w:rsidR="00372969" w:rsidRDefault="00372969" w:rsidP="00EF450C">
      <w:pPr>
        <w:jc w:val="center"/>
      </w:pPr>
      <w:r>
        <w:t>Azure Functions Fundamentals</w:t>
      </w:r>
    </w:p>
    <w:p w14:paraId="1118B2D1" w14:textId="77777777" w:rsidR="00372969" w:rsidRDefault="00372969"/>
    <w:p w14:paraId="5274DA8D" w14:textId="7FC70506" w:rsidR="0037620D" w:rsidRDefault="001809A0">
      <w:r w:rsidRPr="001809A0">
        <w:rPr>
          <w:noProof/>
        </w:rPr>
        <w:drawing>
          <wp:inline distT="0" distB="0" distL="0" distR="0" wp14:anchorId="6DD23F47" wp14:editId="1B43907D">
            <wp:extent cx="5943600" cy="20008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6B621" w14:textId="6565CEB4" w:rsidR="001809A0" w:rsidRDefault="001809A0"/>
    <w:p w14:paraId="0DB7AA82" w14:textId="24A51477" w:rsidR="001809A0" w:rsidRDefault="001809A0">
      <w:r w:rsidRPr="001809A0">
        <w:rPr>
          <w:noProof/>
        </w:rPr>
        <w:drawing>
          <wp:inline distT="0" distB="0" distL="0" distR="0" wp14:anchorId="6C0ED578" wp14:editId="2BAF1988">
            <wp:extent cx="5943600" cy="28435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809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MzU1MbSwNLc0MTFR0lEKTi0uzszPAykwqgUAhbl6hywAAAA="/>
  </w:docVars>
  <w:rsids>
    <w:rsidRoot w:val="00F02AAA"/>
    <w:rsid w:val="001809A0"/>
    <w:rsid w:val="00372969"/>
    <w:rsid w:val="0037620D"/>
    <w:rsid w:val="00EF450C"/>
    <w:rsid w:val="00F02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8091F"/>
  <w15:chartTrackingRefBased/>
  <w15:docId w15:val="{831F6AFE-DBEC-4547-92E6-C9C2E2ED7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</Words>
  <Characters>30</Characters>
  <Application>Microsoft Office Word</Application>
  <DocSecurity>0</DocSecurity>
  <Lines>1</Lines>
  <Paragraphs>1</Paragraphs>
  <ScaleCrop>false</ScaleCrop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utik Makwana</dc:creator>
  <cp:keywords/>
  <dc:description/>
  <cp:lastModifiedBy>Bhautik Makwana</cp:lastModifiedBy>
  <cp:revision>4</cp:revision>
  <dcterms:created xsi:type="dcterms:W3CDTF">2021-09-09T12:52:00Z</dcterms:created>
  <dcterms:modified xsi:type="dcterms:W3CDTF">2021-09-10T11:58:00Z</dcterms:modified>
</cp:coreProperties>
</file>